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ตู่</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รู้ว่าไม่ได้ยิน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เขึ้นอี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คยดูไหมสัก 1 เพลงนะคะ จังหวะไหนถึงจะเร็วกว่านี้ เพลงอะไรใครเคยฟังเพลงลิซ่าบอกได้ไหมเพลงอะไร เดี๋ยวนะเดี๋ยว ๆ ท่อนนี้นะ ท่อน…เร็วไปนี่ ๆ ๆ เอาแค่ท่อนนี้ได้ไหม พร้อมหรือยังออกมาจากโต๊ะตัวเองขยายออกมาข้าง ๆกระเถิบออกมาจะได้มีพื้นที่ กระเถิบมาตรงนี้ไม่เอาเยอะ ไม่เอาเยอะ1 ท่อน 1 ท่อนพอพร้อมหรือยัง ดูนะคะ เอาท่อนนี้พอเลยแล้วหรือนี่ ๆ นี่ เดี๋ยวจะทำให้ช้าลง เดี๋ยวเราจะลดความเร็วนะคะ ให้ดูก่อน ให้ดูก่อนจะได้ Alert Alert หน่อย ตื่นตัวหน่อ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ดูอีกที โอเคไหม ดูนะคะ เดี๋ยวเอาช้าลงอีกได้สุดหรือยัง 0.5 สิ</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งไรก่อน เตรียมอยู่ในท่าเตรียมทำมือใช่ไหม มือมันจะอยู่ ดูใครจะทำ</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ท่าเตรียมใช่ไหมคะ เสร็จแล้วอะไร โยกแล้วอะไรต่อดูนะ ทีนี้ดูนะ ดูและทำทำตามด้วยเลย อันนี้เอาช้า ๆ ก่อน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ย่อใช่ไหม มีย่อ</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อาแค่จังหวะนี้พอ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นมีอัน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นเดียวกันไหม</w:t>
      </w:r>
    </w:p>
    <w:p>
      <w:pPr>
        <w:pStyle w:val="BodyText"/>
      </w:pPr>
      <w:r>
        <w:t xml:space="preserve">(</w:t>
      </w:r>
    </w:p>
    <w:p>
      <w:pPr>
        <w:pStyle w:val="BodyText"/>
      </w:pPr>
      <w:r>
        <w:t xml:space="preserve">[เสียงดนตรี]</w:t>
      </w:r>
    </w:p>
    <w:p>
      <w:pPr>
        <w:pStyle w:val="BodyText"/>
      </w:pPr>
      <w:r>
        <w:t xml:space="preserve">(อาจารย์สุธิรา) เพลงนี้ที่มันเต้นเอาเฉพาะที่มันเต้นท่า…</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เลยนะ เอาขยับนี่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ราชอบมาก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ท่านี้ได้ไหมเมื่อ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ๆ ดูนะ ดูนะ เอาท่านี้นะ เอาท่าที่เริ่มตั้งแต่ท่อนนี้นะ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ดูนะ เอาท่าเมื่อกี้นะที่เริ่มตั้งแต่นี่นะ พร้อมหรือยัง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อาแค่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Say love ใช่ไหมเดี๋ยวนะ เดี๋ยว ๆ ๆ</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กได้ท่อนนี้ไป ถึง… ถึงแ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แค่นี้พอแล้ววนกลับมา โอเคไหม พร้อมยัง ๆ พร้อมหรือยัง พร้อมหรือยังคะ พร้อมนะท่ายืนพร้อมนะโอเคนะ อีกหนึ่ง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แล้วก็อย่างนี้ใช่ไหม ดูนะ ดูนะ เอาท่อนนี้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ริ่มตั้งแต่ท่อนนี้ อันดับแรกยืนเอามือ เอามือป้องหูอย่างเขาน่ะท่านี้นะ ท่ายืน เริ่มตั้งแต่ท่านี้นะคะ ท่าที่… แล้ว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ต้องถึงแบบนี้เอาแค่…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Say love นะ Say love นะคะ ท่อนเริ่มที่ Say love เป็นต้นไปนะคะ Say love และ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แล้วมันจะวนกลับมาก็อย่างนี้นะคะ เดี๋ยวมันจะกลับมา 2 รอบ โอเคไหม โอเค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พร้อมหรือยังเริ่ม เตรียมนะทุกคนทำมือ ทำมือกันไม่ตื่นก็ต้องตื่นพร้อม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 Dance อยู่ อีก 1 ครั้ง ถ้าใครไม่ทำไม่ได้เรียนนะ ทำก่อนทำก่อนจะได้ตื่น 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งนั้นขอทีละ 1 เหมือนไม่เหมือนดู แถวละ 1 แถวละ 1 ทีละ 1 แถวนะ แถวแรกก่อน ไอ้กุ้งเต้น มิ่ง และก็ 3 คนนี้นะ 3 คน แถวหน้า เริ่ม อยู่ในท่าเตรียม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ทีนี้เดี๋ยวแม่ดูอาการถ้าใครง่วงเหงาหาวนอนเราจะมี Relax ด้วยวิธีนี้นะคะ จับเต้นไปดูไว้เลยนะคะ ชอบของใครแล้วมาบอกไว้ ดี๋ยวมาแดนซ์กระจายเป็นอย่างไร Alert หรือยังมาดูต่อนะคะ ที่เราจะเรียนกันต่อเมื่อกี้เราบอกแล้วว่า เทอมนี้นะคะ เราจะไม่ใช้ Collapse เราจะใช้ Sublime เราจะใช้ Library ที่ชื่อว่า PyGame ก่อนอื่นเรามารู้ก่อนว่า Pygame มันคืออะไรนะคะ เขาบอกไว้ว่านี่ เห็นไหมคะ Pygame มันเป็น Library หนึ่งของ Python เห็นไหม ใช้ในการเขียน… มันจะมีโมดูลนะคะ มันจะเป็นโมดูลมีคำสั่งมีชุดคำสั่งอยู่ในตัว Library ที่ชื่อ PyGame นี้นะคะ ซึ่งเราจะใช้โมดูลพวกนี้มาเขียน โดยไม่ต้องไปเขียนโมดูลใหญ่ ๆ ถ้าเป็นแต่ก่อนก็คือ ถ้าเราจะเขียนโปรแกรมนี่ 1 โปรแกรมนะคะ เด็ก ๆ จะต้องเริ่มเขียนตั้งแต่ Start End อะไรอย่างนี้นะ นึกถึงหลักการเขียนโปรแกรมนะ ก็คือจะต้องมีจุดเริ่มต้นใช่ไหมคะ แล้วก็มีไปถึงจุดสิ้นสุดซึ่งถ้าเขียนขนาดนั้นจริง ๆ นี่ โปรแกรมจะมีใหญ่มากเลย ก็คือให้นึกถึง 1 ตัวอักษรใช้พื้นที่ในการจัดเก็บไปกี่ Bit กี่ Byte ไปแล้วนะคะ ตัว PyGame Library นี่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ว่าเดินซ้าย ก็คือให้… ให้ข้อความนะคะ ค่อย ๆ ขยับ มันก็จะขยับไปทีละนิด ได้ทีละ 1 ต้องไปสั่งว่าให้มันบวกเพิ่มหรือให้มันวนลูปอะไรอย่างนี้นะคะ อย่างนี้เป็นต้น แต่ถ้าเราใช้ Library ใน PyGame นี่ เหมือนเราเลือกคำสั่งการใช้เมาส์นะคะ เพราะเหมือนเวลาเล่นเกมนะ ตัวควบคุมมันก็คือ 1 เมาส์ล่ะ ใช่ไหม 2. ถ้าใครเป็นคอเกมมันก็จะมีพวกอุปกรณ์ เช่น ไอ้คันบังคับใช่ไหมคะ หรือไอ้ Joystick ที่เป็นตัวควบคุม หรือถ้าหรือถ้าเบสิกเลย ก็คือใช้แป้นลูกศรใช่ไหม ลูกศรซ้ายขวานะ อย่างนี้นะคะ ในการควบคุมตัวเกมนั่นเองนะคะ เมื่อกี้เราพูดถึง PyGame ไปแล้วนะคะ ทีนี้อีกตัวหนึ่งที่บอกไว้ไอ้ตัวโลโก้สีส้ม ๆ ที่มันชื่อว่า Sublime Text นี่นะคะ ไอ้โลโก้สีส้ม ๆ นี่นะคะ มันคืออะไร Sublime Text นี่นะคะ อธิบายไว้ว่ามันเป็น Text Editor Text Editor แปลตามตัวเลยนะ Text ก็คือข้อความ Editor ก็คือตัวแก้ข้อความแต่จริง ๆ แล้วมันไม่ได้ใช้แก้เขียนโปรแกรมนั่นเองนะคะ เห็นไหมคะ 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ที่ขึ้นมานี่ ส่วนใหญ่จะเป็นภาษามีโครงสร้างหรือกึ่งโครงสร้างหรือเป็นภาษาที่เขาเรียกว่าเป็น OOP หรือ Object-Oriented Programming นะคะ ก็คือสมัยก่อนนี่เวลาเขียนโปรแกรมนี่ มันเขียนผ่านอาจจะเขียนบน DOS เลยอย่างนี้นะคะ เราจะต้องแปลภาษาอีกทีหนึ่ง แต่ถ้าใช้ Sublime Text นี่มันจะรองรับได้หลายรูปแบบ ทั้งภาษาที่มีโครงสร้างแล้วก็ไม่มีโครงสร้าง ได้หมดนะคะ เพราะฉะนั้น ก็เลยให้ใช้ตัวนี้ เพราะว่าถ้าลองแล้วเขียนแล้วเด็ก ๆ จะเห็นข้อผิดพลาดได้ อย่างที่บอกมันจะขึ้น Error เตือนนะคะ ดูง่ายหาง่ายนะคะ ตัวสุดท้ายนะคะ PANDA3D เขาบอกว่าเป็น Game Engine ถ้าแปลตามตัว ก็คือสำหรับสร้างนะคะ สร้างมันสามารถสร้างมันสามารถสร้างได้ทั้งกราฟิกนะคะ Audio ก็คือเสียงนะคะ I/O Collision Detection นะคะ I/O Collision Detection นี่ก็คือระบบปฏิบัติการนั่นเองนะคะ แล้วก็มันใช้ ใช้กับคือตัวนี้ แต่เดิมน่ะ มันเริ่มมาจากภาษา C C+ C++ ก่อน แล้วทีนี้ มันก็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มีความหลากหลาย เพราะว่าพอเขียนง่าย คนเขียนก็จะมีหลายกลุ่มนะคะ แล้วที่สำคัญ ก็คือมันจะเขียนในเชิง Open Source Open Source ก็คือโปรแกรมที่เมื่อเราเขียนแล้วมันจะสามารถแชร์ให้คนอื่นมาพัฒนาต่อก็ได้หรือเราไปสามารถเอาโปรแกรม Open Source ของคนอื่นมาพัฒนาต่อได้ 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นี่มันไม่ใช่คนเดียวเขียนแล้วเสร็จนะคะ มันจะต้องใช้คนหลายคน เพราะแต่ละคน คน 1 คน เหมือนในห้องเรานี่ ที่นั่งกันอยู่นี่นะคะ เด็ก ๆ ทุกคนมีความถนัดไม่เหมือนกันนะ บางคนอาจจะชอบอย่างนี้นะคะ บางคนอาจจะชอบอย่างนี้ แต่เมื่อโดนจับมารวมมามิกซ์เอามารวมกันนี่ มันอาจจะได้สิ่งดี ๆ เกิดขึ้น เหมือนให้นึกถึงเหมือนถ้าให้เราทำขนม 1 อันนี่นะคะ แบบเดิม ๆ ก็จะรูปเดิม ๆ แต่ถ้าหลาย ๆ คน มาระดมความคิดว่าลองเอาขนมหลาย ๆ แบบแล้วเอามามิกซ์รวมกันสิ มันจะเกิดสิ่งใหม่เขาเรียกเกิดสิ่งใหม่ใช่ไหมคะ เกิดรสชาติใหม่ ๆ ได้ไหม แล้วอร่อยไหมอย่างนี้นะคะ นั่นก็คือหลักการพัฒนาโปรแกรมที่เป็น Open Source ด้วย ก็คือมีของเก่าแล้วลองเอามาวางเอามาวางแล้วเผยแพร่ ก็คือหรือแชร์กัน หรือแบ่งปันกันนะคะ ให้คนอื่นแล้วคนอื่นอาจจะเอาไปต่อยอด เอามารวมใหม่ต่อไปเรื่อย ๆ มันก็จะได้อะไรใหม่ ๆ เพิ่มมากขึ้นอย่างนี้นะคะ จะเป็นลักษณะนี้นะคะ ทีนี้สิ่งที่เราจะทำต่อไปทำไมมันไม่ไป เราจะต้องลงโปรแกรมก่อน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นะคะ แต่เพื่อความชัวร์ก่อนอื่นก่อนอื่น เด็ก ๆ เปิดเครื่องแล้วใช่ไหมคะ มีใครยังไม่เปิดเครื่องอีกเปิดเครื่องนะคะ เปิดเครื่องแล้ว…ให้… ไหนล่ะคำค้นให้คลิกที่แว่นขยายนะคะ เราจะลองค้นดูว่า Python เราที่เราเรียนไปในเทอมที่แล้วน่ะ ยังมีชีวิตอยู่ไหมยังอยู่ไหม ไม่โดนลบทิ้งไปใช่ไหมนะคะ ลองพิมพ์ตัว p p ก่อน p แล้วก็ y ใช่ไหมคะ py นั่นไงนะคะ Python ที่เราลงไว้มีอยู่นะคะ เพราะฉะนั้น ของใครไม่ขึ้นตัวนี้ดูนะคะ เด็ก ๆ ยกมือนะ อาจจะต้องได้ลงใหม่ถ้าใครไม่ขึ้นเครื่องใครไม่ขึ้นหรือเปล่า เห็นไหมคะ พิมพ์แล้ว p-y ถ้าใคร p-y แล้วยังไม่เห็นเติมพิมพ์ตัว t เพิ่ม P-y-t-h-o-n นี่นะคะ ลองพิมพ์ดู ในช่อง… ไอ้รูปแว่นขยายเรานี่นะคะ เราค้นดูก่อนโปรแกรมเรายังอยู่ดีไหม โอเคนะคะ เรามี Python แล้ว เพราะฉะนั้น เราก็จะข้ามตัวนี้ไปนะคะ ติดตั้งแล้ว ดาวน์โหลดแล้วนะคะ สิ่งที่เราจะทำต่อมานะคะ เราจะต้องไปเปิดใช้งาน Library ที่ชื่อ Pygame เพราะฉะนั้น เห็นไหมคะ วิธีจะติดตั้ง Pygame หรือเอา Library Pygame ลง เหมือนเดิมไปที่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นะคะ c-o-m-m-a-n-d ในสไลด์บอกให้พิมพ์ เดี๋ยวปิดไปเปิดหน้าต่างจะงง ช่องค้นหาในรูปแว่นขยาย เราพิมพ์ตัว c ก่อน c แล้วก็ o แล้วก็ m เห็นไหม ให้มันขึ้นไอ้ตัวหน้าต่างดำ ๆ แบบนี้ command prompt เห็นไหมคะ ใครยังไม่เห็นตัวนี้พิมพ์ต่อนะคะ c-o-m-m-a-n-d Command นี่นะคะ ถ้าใครเห็นแล้วคลิ๊ก Double Click หรือคลิกที่ Open ก็ได้มันจะต้องขึ้นหน้าต่างที่มันมีสีดำ ๆ แล้วก็มีเคอร์เซอร์กะพริบนะเด็ก ๆ โอเคไหม ใครยังไม่ขึ้นหน้านี้ เดี๋ยวย่อลงนิดหนึ่งย่อแล้วนี่ ไม่ย่อให้ เดี๋ยวขอย่อหน่อย เดี๋ยวจะไม่เห็นนะคะ เห็นไหมนะคะ มันจะเป็นหน้าต่างอย่างนี้ขึ้นมาสีดำโผล่ขึ้นมาอย่างนี้ แล้วก็มีตัวนี้กะพริบอยู่นะคะ เดี๋ยวจะไปเดินดูนะคะ ว่าใครยังเปิดไม่ขึ้นทุกคนเปิดได้แล้วนะคะ ตอนนี้เราเปิด Command Prompt มา สิ่งที่เราจะทำ ก็คือเราจะพิมพ์คำสั่งเพื่อให้ไปเรียกใช้งานเจ้าส่วนที่ชื่อว่า</w:t>
      </w:r>
      <w:r>
        <w:t xml:space="preserve"> </w:t>
      </w:r>
      <w:r>
        <w:t xml:space="preserve">“</w:t>
      </w:r>
      <w:r>
        <w:t xml:space="preserve">PyGame</w:t>
      </w:r>
      <w:r>
        <w:t xml:space="preserve">”</w:t>
      </w:r>
      <w:r>
        <w:t xml:space="preserve"> </w:t>
      </w:r>
      <w:r>
        <w:t xml:space="preserve">นั่นเองนะคะ ตอนนี้เราอยู่ที่สไลด์บอกว่าพิมพ์ Command นะ แล้วต่อไป ๆ ไหนล่ะ ๆ สิ่งที่เราจะพิมพ์นะคะ พิมพ์ pip install pygame นี้ก่อนนะพิมพ์ตัวนี้นะคะ วรรคตามนี้เลยนะคะเด็ก ๆ ในหน้านี้พิมพ์ p p ก่อน คำแรก p นะคะ เห็นไหม เห็นชัดไหมคะ เดี๋ยวนะ เห็นหรือเปล่า p แล้วก็ i แล้วก็ p เสร็จแล้วเคาะ Space Bar 1 ครั้ง เพื่อวรรคนะคะ โอเคไหม แล้วก็ตามด้วยพิมพ์ด้วยตัว i n in Installs นะคะ t-a-l นี่นะคะ ll ll ตัวที่ 2 install s-t-a-l-l นะคะ Double ll ใครยังพิมพ์ไม่ทันเด็ก ๆ ต้องพิมพ์นะคะ ตรงตำแหน่งที่ที่เคอร์เซอร์กะพริบน่ะ นี่ให้พิมพ์คำสั่งว่า p-i-p แล้วก็กด Space bar เพื่อวรรค 1 ครั้ง แล้วก็ตามด้วยคำสั่งที่เชื่อว่า Install i-ns-t-a-l-l แล้วก็ตามด้วยอีกตัวหนึ่งก็คือ p-y-g-a-m-e install pygame นะคะ นี่พิมพ์คำนี้ลงไป นี่เห็นไหม ที่ทำที่ทำแถบครอบไว้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ต้องพิมพ์ให้ถูกด้วยนะคะ ข้อความผิดไม่ได้นะคะ เอ๊ย คำสั่งผิดไม่ได้นะคะ Enter เราก่อนนะ รอเพื่อนคนอื่นพิมพ์เสร็จแล้วกด Enter ไปแล้วตอนนี้มันเหลือเครื่องหนึ่งที่ยังไม่ขึ้นนะคะ นี่นะคะ พอกด Enter มันจะให้เรารอสักพักหนึ่ง แล้วมันจะมีอย่างนี้วิ่งขึ้นมา นี่ ๆ มันจะต้องขึ้นคำว่า</w:t>
      </w:r>
      <w:r>
        <w:t xml:space="preserve"> </w:t>
      </w:r>
      <w:r>
        <w:t xml:space="preserve">“</w:t>
      </w:r>
      <w:r>
        <w:t xml:space="preserve">Successfully</w:t>
      </w:r>
      <w:r>
        <w:t xml:space="preserve">”</w:t>
      </w:r>
      <w:r>
        <w:t xml:space="preserve"> </w:t>
      </w:r>
      <w:r>
        <w:t xml:space="preserve">ทีนี้ของเด็ก ๆ ที่ขึ้นสีเหลือง ๆ นะคะ ของใครที่ขึ้นสีเหลือง ๆ ให้เด็ก ๆ ทำการคัดลอกตั้งแต่ C: จนถึงตัวนี้ เห็นไหมลูกทำแถบอย่างนี้เพื่อ copy นะคะ เห็นหรือเปล่าเสร็จแล้วกด Ctrl + C แล้วเอามาวางหลังเคอร์เซอร์นะ แล้วกด Enter นี่ แล้วให้มันขึ้นอย่างนี้ถึงจะถูกนะในระหว่าง… พอดีมีเครื่องหนึ่งมันไม่ขึ้นนะคะ อาจจะเสียเวลาแป๊บหนึ่งนะคะพี่ล่าม ในระหว่างที่รอเพื่อนลืมถามพี่ล่ามชื่ออะไรคะ</w:t>
      </w:r>
    </w:p>
    <w:p>
      <w:pPr>
        <w:pStyle w:val="BodyText"/>
      </w:pPr>
      <w:r>
        <w:t xml:space="preserve">(ล่าม) ค่ะ ชื่อมณพัฐน์ ค่ะ</w:t>
      </w:r>
    </w:p>
    <w:p>
      <w:pPr>
        <w:pStyle w:val="BodyText"/>
      </w:pPr>
      <w:r>
        <w:t xml:space="preserve">(อาจารย์สุธิรา) จำได้</w:t>
      </w:r>
    </w:p>
    <w:p>
      <w:pPr>
        <w:pStyle w:val="BodyText"/>
      </w:pPr>
      <w:r>
        <w:t xml:space="preserve">(ล่าม) ป๊อกแป๊กค่ะ</w:t>
      </w:r>
    </w:p>
    <w:p>
      <w:pPr>
        <w:pStyle w:val="BodyText"/>
      </w:pPr>
      <w:r>
        <w:t xml:space="preserve">(อาจารย์สุธิรา) พี่ป๊อกแป๊ก มันหายทั้งโฟลเดอร์เลยเดี๋ยวนะคะ เสียเวลากับ 1 เครื่องแป๊บหนึ่ง เพราะฉะนั้น เพื่อน ๆ คนอื่น ๆ รอไปนะคะ เดี๋ยวแม่ขอไปย้อนของกุ้งเต้น กุ้งเต้นเปิด… Chrome ก่อน เปิด Google Chrome แล้วก็พิมพ์ Python กุ้งเต้น ต้องได้ลง Python ใหม่นะคะ เครื่องกุ้งเต้น Python มีปัญหา ไฟล์โดนลบลงใหม่ได้ ไม่ใช้เวลานาน โอเคหรือยังพิมพ์ p-y-t-h-o-n แล้วก็ให้กด Enter เดี๋ยวพาเข้าไปตามหน้าสไลด์นะ ไหนล่ะ นี่ Welcome to python.org เห็นไหม เห็นชื่อนี้ไหมโอเค ขั้นต่อไปให้ไปที่ Download ให้น้องไปที่… Download นี่ให้ไปที่ Download นะ โอเค เดี๋ยวรอโหลดนะ พอโหลดเสร็จก็ติดตั้งโปรแกรมนะคะ ตอนเลือกนี่ดูด้วยนะคะ ระหว่างกำลังรอของอันนี้นะคะ รอดาวน์โหลดเสร็จนะคะ ถ้าเสร็จแล้วปิดเลยนะ แล้วก็กลับมาขั้นตอนนี้เหมือนเดิมนะ มาเปิด Command เหมือนเดิมโอเค น่าจะเป็นกับไวรัสนะคะ เมื่อกี้ Install แล้วไฟล์หายเหมือนเดิมเลย ต้อง… ไอเจ้า กุ้งเต้นเดี๋ยวดูกับเจ้ามิ่งไปก่อนไม่อย่างนั้นเราจะเสียเวลาต้องให้พี่ ๆ เขาเคลียร์เครื่องนะคะ ไม่อย่างนั้นเปลี่ยนไปนั่งเครื่องอื่น ไปนั่งเครื่องอื่นนะคะ แล้วก็นะ แล้วก็คอยแล้วเคลียร์เครื่องนี้นะคะ เครื่องนี้ติดไวรัสไปแล้วนะคะ สำหรับคนอื่นถึงไหนแล้ว เราไอ้นี่ได้หรือยังเมาส์หาย เมื่อกี้เรา Command Prompt เราเสร็จเรียบร้อยแล้วใช่ไหมคะเด็ก ๆ สิ่งที่เราจะทำต่อมานะคะ เอ้า…เมื่อกี้เราติดตั้ง Pygame เรียบร้อยแล้วนะ ทีนี้ตัวต่อไปมันจะมีอีกตัวหนึ่งนะคะ ไปไหนล่ะ เลือกตัวไหนล่ะนี่ทำไมจอดำอีกแล้วไม่ใช่หรือทำไมไม่ขึ้นล่ะ เป็นกับ Windows อันนี้บ่ เดี๋ยวนะคะ อาจาร์สวิตช์หน้าจอแล้วไม่ขึ้น ไม่ขึ้นเดี๋ยวนะ โอเคนะ เมื่อกี้เราติดตั้ง Pygame ได้แล้วนะคะ ขึ้นไหม ขึ้นแล้ว โอเค ตัวต่อไปนะคะ สิ่งที่เราจะติดตั้งตัวต่อไปไหนล่ะเลย อันนี้เสร็จแล้วลองดูในเครื่องเรานะคะ พิมพ์ s-u ไปที่แว่นขยายเหมือนเดิม s-u-b พิมพ์ s-u-b Sublime lอันนี้แบนแสดงว่ายังไม่ได้ติดตั้งนะคะ เพราะฉะนั้น ให้เด็ก ๆ เปิด Google Chrome นะคะ ทีนี้เมื่อกี้เราลง Pygame นะ เราต้องมาลงโปรแกรมที่ชื่อว่า Sublime Text นะคะ เปิด Google Chrome ขึ้นมา แล้วในช่องเดี๋ยว ๆ ไม่เข้า Google พี่ Goo พิมพ์ sublime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 แสดงว่าเห็นไหมถ้าใครพิมพ์ไวมันก็จะเร็วนะคะ เราจะไปที่ดาวน์โหลดกันนะคะเด็ก ๆ เพราะเราจะไปดาวน์โหลดมันมานะคะ ไปเปิดอะไรนี่มือบอนจริง ๆ เลยในสไลด์เราไปที่ Sublime text นะ เห็นไหมคะ คลิกที่ Download นะคะเด็ก ๆ เห็นไหม แล้วให้เด็ก ๆ Click ที่ Double Click ที่ Download นะคะ คลิกตรงนี้ตอนนี้เข้ามาหน้านี้หรือยัง เด็ก ๆ อยู่หน้าที่ขึ้น Sublime Text อย่างนี้หรือยังคะตอนนี้่นะคะ ตอนนี้ทุกคนจะโผล่มาที่หน้าต่างนี้ โอเคไหม แล้วให้เลือก เลือก ๆ ๆ ดูนะว่าให้เลือกอะไร ของเรานะคะ น่าจะไม่น่าจะทุกเครื่อง 64 bit แน่นอน ให้เด็ก ๆ คลิกที่ตัวนี้ portable version คลิกตรงนี้นะคะ เห็นไหมมันจะทำการดาวน์โหลดไฟล์เห็นไหมคะ ด้านล่างเห็นไหมคะ ไฟล์ขึ้นเราต้องรอนะคะ เราต้องรอให้โหลดเสร็จเห็นเส้นสีน้ำเงินที่หมุนรอบวงกลมไหม ถ้ามันโหลดเสร็จมันจะขึ้นจนครบรอบถ้าใครไอวง ๆ สีน้ำเงินหมดไปแล้วนะเด็ก ๆ สิ่งที่ทำต่อให้ดูสไลด์ไปด้วยตรงนี้นะคะ ที่ไฟล์ที่เราดาวน์โหลดเห็นไหมคะ ของใครอยู่ตรงไหนถ้าใครเห็นแล้ว Double Click เพื่อเปิดนี่นะคะ หรือ ๆ ใช้วิธีนี้นะเด็ก ๆ บางคนถ้าไม่เข้ามาอย่างนี้นะคะ ไปไหนแล้ว น่าจะอยู่ที่ Download ใช่ไหม โฟลเดอร์ข้าพเจ้าหายไปไหน Download Download นี่ คลิกขวาก็ได้นะคะ แล้วเลือกExtract ก็คือแตกไฟล์น่ะ เราจะไปแตกไว้ที่ไหนดูนะคะ ตำแหน่งที่เราจะแตกไฟล์ไว้เอาไว้ที่ Drive C: นะคะ ตำแหน่งที่เราจะแตกไฟล์นะคะ ไหนล่ะ ไฟล์เราไปไหนแล้ว ไม่ใช่อันนี้ปิดแล้วนะคะ เมื่อกี้หายไปไหนล่ะ มีไหมล่ะนะ ตัวนี้นะคะ เลือก C: ตำแหน่งที่จะแตก Local Disk</w:t>
      </w:r>
    </w:p>
    <w:p>
      <w:pPr>
        <w:pStyle w:val="BodyText"/>
      </w:pPr>
      <w:r>
        <w:t xml:space="preserve">(C:) ไม่ให้แตกหรือ กด Select Folder นะคะ เลือกเห็นไหม ตำแหน่งคือ Drive C: เสร็จแล้วกด Extract มันก็จะ… You’ll need to provide admin… skip สิครับ ติ๊กที่ Do this for all… Allow แล้วก็ Continue ไป โอเคนะคะ ถ้าใครแตกได้แล้วมันจะขึ้น… หายไปไหนล่ะนี่ ๆ ๆ Sublime Text อยู่ตรงนี้นะคะ ไม่ใส่โฟลเดอร์ให้ด้วยนะ ไม่เป็นอะไรขอให้แตกไฟล์แล้วกัน ใครยังแตกไฟล์ไม่ได้เสร็จแล้วเราทำอย่างไรต่อดูนะคะ ว่าเมื่อแตกเสร็จแล้วนะคะ ให้ดูโฟลเดอร์ที่เราเมื่อกี้ Drive C: ใช่ไหม เราเอาไปไว้ที่ Drive C: นี่ ทำไมมันขึ้นแบบนี้แปลก ๆ นะ เดี๋ยวนะ เหมือนไม่ได้ไงเวอร์ชันนี้ทำไมแตกไฟล์ Version นี้ทำไมแตกไฟล์แล้วเป็นแปลก ๆ นะครับ ไปไหนแล้วหาก่อนนะ ดาวน์โหลด Sublime Text เดี๋ยวนะ ขอใช้วิธี Move มันมาที่ Disk C: แล้วกัน Continue เมื่อเรา Move มันไป Disk C: แล้วเราจะ Extract มันใหม่นะ เมื่อกี้โลโก้มันไม่ขึ้นเดี๋ยวนะ Extract Open มันแตกไฟล์ที่ C: โอเค ใช่ทั้งหมด ใช่ทั้งหมดเอาล่ะ นัั่นไงได้แล้วนะคะ มันจะขึ้นอย่างนี้ตัวนี้มานะคะ เห็นไหมมันจะมีโลโก Sublime Text ขึ้นมาอย่างนี้แล้วเด็ก ๆ ก็ Double Click เพื่อเปิดโปรแกรม ไม่ยอมให้เปิดอีกอะไรอีกนะทำไมแตกไม่ได้ อย่างนั้นรอก่อน ดูสิได้หรือยัง ได้แล้วนะคะ ให้เห็นโลโก้สีส้ม ๆ นี้ขึ้นมานะคะ Double Click เพื่อเปิดตรงโลโก้สีส้ม ๆ เด็ก ๆ ถ้าเปิด… ถ้าได้นี่โปรแกรมมมันจะขึ้นอย่างนี้ เห็นไหมคะ ใครยังเปิดไม่ได้ยกมือเดี๋ยวนะ เดี๋ยวไปไล่ดูทีละคนนะคะ ตอนนี้ปัญหา ก็คือตอนแตกไฟล์นี่เองนี่นะคะ มันจะต้องขึ้นหน้าต่างนี้มาเมื่อกี้ใครยังไม่ขึ้น Sublime Text ยกมือเด็ก ๆ เปิดตำแหน่งไอ้ตำแหน่งที่… ให้เปิดกระเป๋าโฟลเดอร์เราน่ะ เห็นหรือเปล่า ตอนนี้อยู่ไหนกันขอให้เด็ก ๆ ไปที่ Download สิไปที่ Download แล้วไฟล์ Download อยู่นั่นหรือเปล่าโอเคนะคะ ตอนนี้ทุกคน ทุกคนจะมีไหนล่ะ Sublime Text ตัวนี้ขึ้นมาแล้วใช่ไหมนะคะ ตอนนี้เด็ก ๆ จะมี Sublime Text หรือ Text Editor ไว้ทำโปรแกรมแต่ก่อนอื่น ก่อนที่เราจะทำโปรแกรมนี้นะคะ มันจะต้องทุกครั้งที่เราเขียนนี่ ไฟล์มันจะถูกเอาไปเก็บ เพราะฉะนั้น สิ่งที่เราจะทำในขั้นตอนต่อไปเมื่อติดตั้งแล้วไปไหนล่ะ ๆ นี่ ได้หน้าต่างนี้มาเราจะสร้างโฟลเดอร์เพื่อเก็บมันก่อนอื่นให้เด็ก ๆ คลิกที่ตัวนี้นะคะ ไฟล์แล้วก็เลือกตัวแรก New File เห็นไหม 1 ครั้ง ใส่ชื่อเอ้ย พิมพ์ชื่อนะคะ ทีนี้กฎของโปรแกรมในตัวนี้นะคะ Sublime Text นี่นะคะ มันจะมีไฟล์ชื่อ Untitled ขึ้นมาใช่ไหมอย่างนี้ปุ๊บ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หรือเปล่ากด 1 ครั้งดูนะคะ ตำแหน่งที่ไฟล์นี้อยู่ ก็คือ C นะเด็ก ๆ เช็กด้วยว่าเราอยู่ที่ C: เสร็จแล้วให้เด็ก ๆ กดที่ New Folder ตรงชื่อ New Folder นะคะ เดี๋ยวจะให้ตั้งชื่อเหมือนกันเลยให้พิมพ์ว่า… ตรง My นี่ ตรงคำว่า My นี่ให้เปลี่ยนเป็นชื่อเด็ก ๆ เอง นึกออกไหมเข้าใจไหมคะ ชื่อเล่นตัวเองน่ะ My แปลว่า ของฉัน ใช่ไหม แต่ถ้าใส่ชื่อของฉันหมดทุกคนหรืออย่างไรไม่ได้ ๆ เดี๋ยวจะสับสนชื่อโฟลเดอร์ตั้งเหมือนกันเลยเพราะว่าเวลาเขียนโค้ด กันปัญหานะคะ ไปไม่ถูกแต่น่าจะไปถูกนะดูนะคะ ตรงชื่อโฟลเดอร์นี่ให้ตั้งชื่อด้วยชื่อเล่นตัวเอง n-e-w ตามด้วยคำว่า</w:t>
      </w:r>
      <w:r>
        <w:t xml:space="preserve"> </w:t>
      </w:r>
      <w:r>
        <w:t xml:space="preserve">“</w:t>
      </w:r>
      <w:r>
        <w:t xml:space="preserve">game</w:t>
      </w:r>
      <w:r>
        <w:t xml:space="preserve">”</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คะ เป็นชื่อ… ชื่อเล่นของเด็ก ๆ นะคะ จะได้สั้น ๆ หน่อย ชื่อจริงจะยาวไป ตัวแรก คือ 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คำว่า</w:t>
      </w:r>
      <w:r>
        <w:t xml:space="preserve"> </w:t>
      </w:r>
      <w:r>
        <w:t xml:space="preserve">“</w:t>
      </w:r>
      <w:r>
        <w:t xml:space="preserve">Game</w:t>
      </w:r>
      <w:r>
        <w:t xml:space="preserve">”</w:t>
      </w:r>
      <w:r>
        <w:t xml:space="preserve"> </w:t>
      </w:r>
      <w:r>
        <w:t xml:space="preserve">นะคะ ถ้าใครเสร็จแล้วกด Enter เดี๋ยวจะไปตรวจนะคะ ว่าโฟลเดอร์ของเด็ก ๆ เสร็จหรือยังที่อยากจะให้เด็ก ๆ จำนะคะ ก็คือจำไว้ว่าถ้าสัปดาห์หน้าเราจะต้องจำให้ได้ว่าถ้าเราเรียนวิชานี้ไฟล์ของเรามันจะอยู่ที่ไหนคะ อยู่ที่ Drive C: ใช่ไหมคะ Drive C: แล้วก็ชื่อที่เป็นชื่อเล่นเราใช่ไหม ชื่อเล่นเรา แล้วตามด้วยคำว่า</w:t>
      </w:r>
      <w:r>
        <w:t xml:space="preserve"> </w:t>
      </w:r>
      <w:r>
        <w:t xml:space="preserve">“</w:t>
      </w:r>
      <w:r>
        <w:t xml:space="preserve">game</w:t>
      </w:r>
      <w:r>
        <w:t xml:space="preserve">”</w:t>
      </w:r>
      <w:r>
        <w:t xml:space="preserve"> </w:t>
      </w:r>
      <w:r>
        <w:t xml:space="preserve">มันจะอยู่เวลาเรียกใช้งานหรือว่า Save ทุกครั้ง อย่าลืมตำแหน่งเก็บของมันทีนี้ตัวต่อมาในช่อง File Name เพราะเมื่อกี้เราเปิดไปแล้ว เราใช้คำว่าเ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เพื่อเก็บไฟล์นี้นะคะ ตำแหน่งมันจะต้องอยู่ที่ Local Disk C: แล้วก็ในโฟลเดอร์ของเรา เห็นไหม เห็นไหมคะ ไฟล์ที่ชื่อว่า</w:t>
      </w:r>
      <w:r>
        <w:t xml:space="preserve"> </w:t>
      </w:r>
      <w:r>
        <w:t xml:space="preserve">“</w:t>
      </w:r>
      <w:r>
        <w:t xml:space="preserve">Test</w:t>
      </w:r>
      <w:r>
        <w:t xml:space="preserve">”</w:t>
      </w:r>
      <w:r>
        <w:t xml:space="preserve"> </w:t>
      </w:r>
      <w:r>
        <w:t xml:space="preserve">จะต้องอยู่ในโฟลเดอร์นี้ ใครที่พิมพ์คำว่า</w:t>
      </w:r>
      <w:r>
        <w:t xml:space="preserve"> </w:t>
      </w:r>
      <w:r>
        <w:t xml:space="preserve">“</w:t>
      </w:r>
      <w:r>
        <w:t xml:space="preserve">File Name Test</w:t>
      </w:r>
      <w:r>
        <w:t xml:space="preserve">”</w:t>
      </w:r>
      <w:r>
        <w:t xml:space="preserve"> </w:t>
      </w:r>
      <w:r>
        <w:t xml:space="preserve">เสร็จแล้วกด Save นะคะ เช็กอย่างไร เปิดโฟลเดอร์แล้วดูที่ Drive C: นะ แล้วก็หาโฟลเดอร์ที่ชื่อเราเก็บไว้เห็นไหมมีไฟล์ที่ชื่อว่า</w:t>
      </w:r>
      <w:r>
        <w:t xml:space="preserve"> </w:t>
      </w:r>
      <w:r>
        <w:t xml:space="preserve">“</w:t>
      </w:r>
      <w:r>
        <w:t xml:space="preserve">Test</w:t>
      </w:r>
      <w:r>
        <w:t xml:space="preserve">”</w:t>
      </w:r>
      <w:r>
        <w:t xml:space="preserve"> </w:t>
      </w:r>
      <w:r>
        <w:t xml:space="preserve">เก็บไว้ เห็นไหมคะ สงสัยวันนี้น่าจะพอแค่นี้ก่อนทีนี้ สิ่งที่เราจะต้องจำอีกอย่างหนึ่ง ก็คือดูนะคะ ชื่อไฟล์นะคะ เมื่อกี้เมื่อกี้ Test Test เฉย ๆ นะ ไฟล์ที่ชื่อ</w:t>
      </w:r>
      <w:r>
        <w:t xml:space="preserve"> </w:t>
      </w:r>
      <w:r>
        <w:t xml:space="preserve">“</w:t>
      </w:r>
      <w:r>
        <w:t xml:space="preserve">Test</w:t>
      </w:r>
      <w:r>
        <w:t xml:space="preserve">”</w:t>
      </w:r>
      <w:r>
        <w:t xml:space="preserve"> </w:t>
      </w:r>
      <w:r>
        <w:t xml:space="preserve">นี่ ก่อนอื่นให้เด็ก ๆ ลองปิด Sublime ไปก่อน ปิดนะคะ ปิดอย่างนี้นะ ให้ดูว่าตอนนี้เราไม่ได้เปิด Text Editor ไว้ ปิดทั้งหมดเลยนะ เสร็จแล้วไปเช็กโฟลเดอร์เราก่อนให้ไปที่ Drive C: ของเรานะคะ หรือกระเป๋าโฟลเดอร์นี้ก็ได้ C: แล้วก็เข้าไปที่ New game นะคะ ให้ลองลบไฟล์ Test ตัวนี้ออก เดี๋ยวเราจะสร้างใหม่ Delete เลยนะคะ กด Delete ลบออกไปเลย เพราะฉะนั้น ตอนนี้ในโฟลเดอร์ Pygame เรายังไม่มีไฟล์อะไรอยู่นะ ไม่ให้มีไฟล์อะไรอยู่ เราจะมาลองเปิดถ้าสัปดาห์หน้าแม่มาปุ๊บแล้วแม่บอกว่าเด็ก ๆ เปิด Sublime C: ใช่ไหมคะ แล้วก็หาไอ้โลโก้ Sublime ตัวนี้แล้วก็เปิดโปรแกรม ก็คือ Double Click เพื่อเปิดโปรแกรมขึ้นมา มันจะชอบให้ขึ้นมาว่าดาวน์โหลดไหมลองคลิก Download ก่อนนะคะ ถ้า… ถ้ามันขึ้นแบบนี้ บางคนก็ไม่ขึ้นนะ ถ้าใครขั้นก็ดาวน์โหลดเวอร์ชันใหม่ก่อนมันจะได้ เผื่อจะมีฟังก์ชันหรือ… โค้ดตัวใหม่ ๆ ขึ้นมานะมันบอกว่า Install เสร็จแล้วนะคะ เราก็ปิดได้เลยอย่างนั้นน่ะ ทีนี้เหมือนเดิมไปที่ไฟล์แล้วก็ New ทุกครั้งที่เข้ามานะคะ ถ้าเราจะสร้างไฟล์ใหม่นี่ ให้คลิกที่คำว่า New File ของ ublime นี่ เพื่อกันลืมนี่ พอเรา New File เสร็จเราเลือก Save ก่อน Save ก่อนนะคะ ให้ไปที่ file แล้วคลิก save ตอน save ก็คือปไหนคะไป Disk C ใช่ไหมคะ ไปเลือกที่ Disk Cแล้วไปที่โฟลเดอร์ที่เราที่เราสร้างไว้ โฟลเดอร์ที่ชื่อเล่นของเรา แล้วมีคำว่าทีนี้กฎของการตั้งชื่อนะคะ ตั้งชื่อใน Sublime Text เพื่อใช้ Pygame นี่เด็ก ๆ จะต้องพิมพ์ชื่อไฟล์แล้วตามด้วยจะต้องมี .py ทุกครั้งนะคะ วิธีการวิธีการนะคะ ตรงช่อง file name พิมพ์ เมื่อกี้ลืมตอนที่พิมพ์คำว่า</w:t>
      </w:r>
      <w:r>
        <w:t xml:space="preserve"> </w:t>
      </w:r>
      <w:r>
        <w:t xml:space="preserve">“</w:t>
      </w:r>
      <w:r>
        <w:t xml:space="preserve">Test</w:t>
      </w:r>
      <w:r>
        <w:t xml:space="preserve">”</w:t>
      </w:r>
      <w:r>
        <w:t xml:space="preserve"> </w:t>
      </w:r>
      <w:r>
        <w:t xml:space="preserve">พิมพ์ชื่อไฟล์ว่า</w:t>
      </w:r>
      <w:r>
        <w:t xml:space="preserve"> </w:t>
      </w:r>
      <w:r>
        <w:t xml:space="preserve">“</w:t>
      </w:r>
      <w:r>
        <w:t xml:space="preserve">Test</w:t>
      </w:r>
      <w:r>
        <w:t xml:space="preserve">”</w:t>
      </w:r>
      <w:r>
        <w:t xml:space="preserve"> </w:t>
      </w:r>
      <w:r>
        <w:t xml:space="preserve">เหมือนเดิมนะคะ t-e-s-t test แต่ให้เด็ก ๆ ใส่ .py ลงไปด้วยข้อควรจำข้อที่ 1 ของไฟล์เกมเรานะคะ เราจะต้องพิมพ์ชื่อนะชื่อโปรแกรม ถ้าสมมติครั้งหน้าไม่ใช่ Test อาจจะทำตั้งชื่อว่า</w:t>
      </w:r>
      <w:r>
        <w:t xml:space="preserve"> </w:t>
      </w:r>
      <w:r>
        <w:t xml:space="preserve">“</w:t>
      </w:r>
      <w:r>
        <w:t xml:space="preserve">Game</w:t>
      </w:r>
      <w:r>
        <w:t xml:space="preserve">”</w:t>
      </w:r>
      <w:r>
        <w:t xml:space="preserve"> </w:t>
      </w:r>
      <w:r>
        <w:t xml:space="preserve">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py ในที่นี้ หมายถึง Pygame นะคะ ก็คือมันจะไปเรียกใช้ Library นั่นเอง Pygame ขึ้นมาเพราะฉะนั้น เมื่อครั้งหน้านะคะ ตอนที่เรียนเมื่อแม่บอกว่าให้ Save ไฟล์นี่ อย่าลืมว่าตั้งชื่อให้มันแล้วตามด้วย . แล้วก็ตัว p แล้วก็ตัว y เสมอ ถึงจะกด Save ได้นะคะ พอตรงนี้เสร็จนะ กด Save และเด็ก ๆ เช็กที่โฟลเดอร์ โฟลเดอร์ชื่อ Game ของเรานะคะ ไหนล่ะหาไม่เจอทีนี้แต่สังเกตตรงนี้นะคะ ตรงชื่อนี่จะมีไม่มีไอ้ .py ขึ้นมาแต่ให้เด็ก ๆ ดูตรง Type ตรงชนิดเห็นไหม ชนิดของมันจะเป็น PY File เห็นไหมคะ ใครที่ถูกต้องจะเป็น PY File ลองใหม่ ลอง Test ใหม่ก็ได้ เลือก Fileแล้วให้เลือก Save ให้เห็นความแตกต่าง Save As เด็ก ๆ พิมพ์แค่ Test เฉย ๆ นะเมื่อกี้ test ใช่ไหม อันนี้ t-e-s-t Test แล้ว 1 อันนี้จะให้ดูว่าแล้วถ้าเราไม่ใส่ .py จะต่างกันอย่างไร กด Save นะคะ Test แล้วก็เลือก All File นี่ File อะไรก็ได้นี่กด Save 1 ครั้ง แล้วลองเปิดโฟลเดอร์ของเราดูแสดงว่าไป Save ให้ ตั้งชื่อเหมือนกันเลยนะนี่ นะคะ ไฟล์ Type ไม่น่าจะใช่ตัวนี้ นี่เห็นไหมคะ ไอ้ตัว 1 1 1ที่ Save ธรรมดาไม่กำหนดนี่ สังเกต File Type จะเป็นไฟล์เฉย ๆ เห็นไหม ถ้าไม่กด .py เมื่อไหร่นี่ File Type มันจะเป็นไฟล์ธรรมดาแล้วทำอย่างไร มันก็จะไปใช้ Library Pygame ไม่ได้นั่นเองนะคะ ไฟล์ไม่เหมือนกันนะ ลักษณะไฟล์ก็ไม่เหมือนกันนะคะ เดี๋ยวสัปดาห์นี้นะคะ 10 โมงกว่าเข้าไปแล้ว เดี๋ยวจะให้ลองTest สักหน่อยหนึ่งนะคะ ก่อนอื่นนะมันจะต้องพิมพ์ 3 คำนี้เสมอนะคะ ไม่ใช่ 3 คำ ก็คือถ้าเราใช้ Sublime สิ่งที่เราจะต้องพิมพ์ 1. คือส่วนของคอมเมนต์บอกแล้วว่า Comment นี่ เราจะพิมพ์เพื่อให้รู้ว่า… เพื่อให้อธิบายนั่นเองนะคะ ที่มีเครื่องหมาย # หรือ Hashtag นี่ แล้วก็ตามด้วยข้อความนี่ เพื่ออธิบายว่าไอ้ตัวตรงนี้คืออะไร เอาไว้อธิบายหรือไว้บอกก็ได้นะคะ เสร็จแล้ว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นะคะ มาดูนะคะ วิธีใช้งาน อันดับแรกตอนนี้เด็ก ๆ อยู่ที่ไฟล์ที่ชื่อว่าถ้าสมมติครั้งหน้ามาครั้งหน้ามาปิดแล้วเปิดใหม่อีกครั้งหนึี่งนะคะ เพื่อรู้วิธีเปิดไฟล์ด้วยเหมือนกันให้เด็ก ๆ ปิดโปรแกรม Sublime Text เสียก่อน เดี๋ยวเรา Test อันนี้เสร็จแล้วเราจะพอนะคะ ของสัปดาห์นี้ พอบอกให้ไปเปิด Sublime Text ให้เด็ก ๆ ไปที่ไหนคะ C: ใช่ไหมคะ C: แล้วหาโลโก้ Sublime Text นะคะ วิธีการให้เด็ก ๆ คลิกขวาที่ตัวนี้ ครั้งหน้าจะได้ไม่ต้องเข้ามาหา แล้วเลือกคำว่า Pin to Start เห็นไหมลูกคลิกขวาที่โลโก้ Sublime Text น่ะค่ะ แล้วเลือก Pin to Start เอามาไว้ไหนไม่ขึ้นหรือจะปิดทำไมนี่ อันไหนไม่ใช้จะปิดก่อนนะทำไมตัวนีี้ไม่ล็อกให้ล่ะ Pin to Start เราอยากเอาไว้ที่หน้า Desktop เรามากเลย Show more options เดี๋ยวก่อน Properties ไม่ขึ้นนะ ถ้าไม่หาในเครื่องก็… 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นึกออกไหม ใครไม่ขึ้นตรงนี้บ้าง ของใครไม่ขึ้นตรงนี้ คือ อันนี้มัน Windows 11 นะ แม่ก็ไม่ค่อยชินใช้มันเหมือนกัน ถ้าเป็น Windows 10 มันจะขึ้นตรงนี้นะ มันจะขึ้นมาตรงนี้ พอเป็น Windows 11 นี่ เห็นไหมคะ โลโก้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ได้เลยนะคะ เปิดค่ะ อะไรนี่ขึ้นอะไรอีกแล้ว Microsoft PowerPoint ไม่บันทึกเราก็เปิดโปรแกรม Sublime Text จากตรงนี้ได้เลยนะคะ ตรงนี้ถ้ามันขึ้นมาอีกคลิก Cancel ไปเลยนะ ลูกก็คือถ้าเรามีโปรแกรมที่เขียนไว้แล้วนะคะ เราก็คลิกที่ Open File แทน แล้วก็เลือกอยู่ไหนคะ ในโฟลเดอร์ที่เราเก็บไว้ใช่ไหม ไหนล่ะโฟลเดอร์ชื่อของเราน่ะ แล้วก็เลือกไฟล์นั้นขึ้นมานะคะ ไฟล์ Test ให้เด็กคลิกไฟล์ Test เพื่อเปิดไฟล์ Test ของตัวเอง 1. เงื่อนไขของการเขียนโค้ดใน Sublime 1. นะคะ บรรทัดแรกนี่ ให้เด็ก ๆ นี่ใส่ Comment หรือ # หรือเครื่องหมาย # น่ะไหนล่ะทีนี้ ตรง Comment เป็นภาษาไทยก็ได้ ภาษาอังกฤษก็ได้ ทดสอบโปรแกรม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เดี๋ยวเปิด เปิด PowerPoint ก่อน สิ่งที่เด็ก ๆ จะต้องดูต่อไปนะคะ เวลาเราใช้ Sublime Text แล้วเห็นไหมขนาดของตัวอักษรมันเล็กนี่เราจะเพิ่มนะคะ ขนาดให้ใหญ่ขึ้นให้เด็ก ๆ กด Ctrl แล้วตามด้วยเครื่องหมาย + ดูนะคะ ในของแม่นี่เห็นไหม เล็กน่ะ เห็นไหมมองไม่เห็น ให้ทำอย่างไรกดปุ่ม Ctrl แล้วตามด้วยเครื่องหมาย + เห็นไหม เลข 1 จะใหญ่ขึ้นใส่ # นะคะ Comment เพื่อให้เห็น เห็นไหมคะ ถ้ามันใหญ่ไป อยากลดขนาดตัวอักษรก็กด Ctrl แล้วก้ตามด้วยเครื่องหมาย - เห็นไหมคะ ทดสอบทดสอบ Sublime จะพิมพ์ภาษาไทยก็เปลี่ยนแป้นพิมพ์นะ ทดสอบบอกแล้วว่า # หรือ Comment นี่เอาไว้ให้เราอธิบายนะคะ ทดสอบโปรแกรมในบรรทัดที่ 1 นี่ ควรมีตัวนี้เสมอ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เราจะเขียนเกมนี้ ก็คือเราจะต้องพิมพ์คำสั่ง import pygame เปลี่ยนเป็นภาษาอังกฤษนะคะ i-m ปุ๊บ p-o-r-t เห็นไหม ถ้าเป็น Sublime Text นี่ตัวไหนเป็นโปรแกรมสีมันจะเปลี่ยนเห็นไหมคะ Import อะไร Import ก็คือนำเข้า ความหมาย คือ นำเข้า สั่งให้โปรแกรมไปนำเข้าอะไร p-y-g-a-m-e m-e นะคะ เราจะต้องบอก Sublime ให้รู้ว่าเราจะไปเรียกใช้ Library ที่ชื่อ Pygame นั่นเองหรือให้มันเข้าไปใช้งาน Library ใน… Library Pygame เสร็จแล้วกด Enter เวลาเขียนโปรแกรมถ้าเด็ก ๆ ดูตัวเล็ก ๆ มันก็จะไม่เห็นใช่ไหมว่าเราพิมพ์ถูกหรือผิดวิธีขยาย ก็คือ Ctrl + + ใช่ไหมคะ Ctrl + + ลดขนาดตัวอักษร Ctrl - - ลองกดได้นะคะ ตัวใหญ่ ตัวเล็กสิ่งต่อมาบรรทัดที่ 3 ก็คือคำสั่งที่เราจะใช้อันนี้เราแค่ Test เราก็จะใช้แค่คำสั่ง print ก็พอนะคะ print ใน Python ให้มันแสดงผลนะคะ อันนี้ Test เฉย ๆ p-r-i print เห็นไหมคะ ตามด้วยอะไร เครื่องหมายอะไรคะ รูปแบบ print แล้วก็ตามด้วยเครื่องหมายวงเล็๋บ ก็คือฟังก์ชัน print นั่นเองในวงเล็บนะคะ ถ้าจะให้แสดงข้อความคำพูด Single Quote หรือ Double Quote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พิมพ์คำว่า</w:t>
      </w:r>
      <w:r>
        <w:t xml:space="preserve"> </w:t>
      </w:r>
      <w:r>
        <w:t xml:space="preserve">“</w:t>
      </w:r>
      <w:r>
        <w:t xml:space="preserve">Test Program</w:t>
      </w:r>
      <w:r>
        <w:t xml:space="preserve">”</w:t>
      </w:r>
      <w:r>
        <w:t xml:space="preserve"> </w:t>
      </w:r>
      <w:r>
        <w:t xml:space="preserve">บอกแล้วว่าอะไรที่อยู่ในเครื่องหมาย Single Quote หรือ Double Quote สามารถพิมพ์ได้ทั้งภาษาไทยและภาษาอังกฤษแต่ทีนี้เวลาเราจะ Run ด้วย Sublime นี่นะคะ วิธี Run โปรแกรม Sublime นะคะ ให้ไปที่เมนูที่ชื่อว่าทดสอบโปรแกรมนะ ใน Sublime นี่นะคะ เด็ก ๆ จะเห็นตัวนี้ไปที่แถบเครื่องมือที่ชื่อว่า</w:t>
      </w:r>
      <w:r>
        <w:t xml:space="preserve"> </w:t>
      </w:r>
      <w:r>
        <w:t xml:space="preserve">“</w:t>
      </w:r>
      <w:r>
        <w:t xml:space="preserve">Tools</w:t>
      </w:r>
      <w:r>
        <w:t xml:space="preserve">”</w:t>
      </w:r>
      <w:r>
        <w:t xml:space="preserve"> </w:t>
      </w:r>
      <w:r>
        <w:t xml:space="preserve">ตัว T นี่ ตัว T Tools Tools นะคะ Tools แล้วเลือกเห็นไหมคะ เลือกที่ Bulid System Build System เห็นหรือยังแล้วไปไหนต่อตรง Build System ให้มาที่ตำแหน่ง Python นะคะ อันนี้ต้องจำนะคะ ครั้งหน้าพอบอกว่า Run โปรแกรม หรือ Test โปรแกรมปุ๊บนี่ ให้เลือก Build System แล้วก็เลือก Python หาคำว่า</w:t>
      </w:r>
      <w:r>
        <w:t xml:space="preserve"> </w:t>
      </w:r>
      <w:r>
        <w:t xml:space="preserve">“</w:t>
      </w:r>
      <w:r>
        <w:t xml:space="preserve">Python</w:t>
      </w:r>
      <w:r>
        <w:t xml:space="preserve">”</w:t>
      </w:r>
      <w:r>
        <w:t xml:space="preserve"> </w:t>
      </w:r>
      <w:r>
        <w:t xml:space="preserve">ให้เจอเสมอแล้วกดคลิก 1 ครั้ง Build System เลือก Python เสร็จนะคะ เราก็จะเปิด Tools อีกครั้งหนึ่งแล้วกด Build เด็ก ๆ จำ Shortcut ไว้นะคะ Ctrl + B ถ้าบอกว่าให้กด Ctrl + B เมื่อไร เห็นไหมมันจะขึ้นหน้าต่างนี้มาเห็นไหมคะ ของใครไม่ขึ้น ใครยังไม่ขึ้นยกมือ ขึ้นนะคะ ตรง Ctrl + B นี้ สิ่งที่เราจะต้องทำต่อไปมันขึ้นไหมนี่เมื่อกี้นี้อยู่ข้างล่างหรือแล้วให้กด Enter นะคะ พอกด Ctrl + B แล้วให้กด Enter เดี๋ยวจะให้ดูผลย่อก่อน ย่อก่อน เห็นไหมคะ คำว่า</w:t>
      </w:r>
      <w:r>
        <w:t xml:space="preserve"> </w:t>
      </w:r>
      <w:r>
        <w:t xml:space="preserve">“</w:t>
      </w:r>
      <w:r>
        <w:t xml:space="preserve">Test Program</w:t>
      </w:r>
      <w:r>
        <w:t xml:space="preserve">”</w:t>
      </w:r>
      <w:r>
        <w:t xml:space="preserve"> </w:t>
      </w:r>
      <w:r>
        <w:t xml:space="preserve">จะขึ้นมาจะแสดงตัวนี้ขึ้นมาคำสั่ง Ctrl + B นะคะ พอเด็ก ๆ กด Ctrl + B ปุ๊บเมื่อกี้ครั้งแรกนี่ มันต้องกด Enter นะคะ ต่อมามันไม่ต้องกดนะคะ ลองเปลี่ยน Test Program เป็น เดี๋ยวเปลี่ยนข้อความนะคะ ให้ดูจะได้เห็น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Hello นั่นก็คือพอครั้งหน้ามาพอบอกให้กด Run Program นี่ ให้เด็ก ๆ กด Ctrl + B เลยนะคะ จำ Shortcut ไว้ Ctrl แล้วกด กดปุ่ม Ctrl แล้วก็ตามด้วยเครื่องหมาย B เห็นไหม สวัสดีทุก ๆ คน ก็จะเปลี่ยนไปตามนี้นะคะ นี่ก็คือการทำงานของการทำงานของตัว… โปรแกรม Sublime นะคะ คือสิ่งที่เด็ก ๆ ห้ามลืม ก็คือ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ในสัปดาห์ที่แล้วตอนที่ก่อนจะเข้าห้องนะคะ บอกแล้วว่าโปรแกรมที่เราจะทำนะคะ เดี๋ยวเปิดให้ดูเมื่อใครเสร็จแล้วนะคะ กดไฟล์ Save Save ไว้ก่อน Save เก็บไว้ก่อน ครั้งหน้ามามาดูจำไว้ว่า 2 บรรทัดนี้จะต้องมีเสมอนะคะ เสร็จแล้วก็ปิดได้ ปิด Sublime ได้นะคะ ทีนี้ให้ดูโปรแกรม Pygame ตัวอย่าง เช่น ๆ ๆ เอาเกมอะไรดี PYDEWVALLEY นี่มันอะไร เปิดให้ดูก่อนนะคะ มันจะมีถ้าเราเข้าคำว่า</w:t>
      </w:r>
      <w:r>
        <w:t xml:space="preserve"> </w:t>
      </w:r>
      <w:r>
        <w:t xml:space="preserve">“</w:t>
      </w:r>
      <w:r>
        <w:t xml:space="preserve">Pygame</w:t>
      </w:r>
      <w:r>
        <w:t xml:space="preserve">”</w:t>
      </w:r>
      <w:r>
        <w:t xml:space="preserve"> </w:t>
      </w:r>
      <w:r>
        <w:t xml:space="preserve">นะเด็ก ๆ นะคะ นี่เข้าไปที่หน้านี้ นี่เขาจะมีเกมตัวอย่างให้ดูว่าอย่างนั้นเถอะนะคะ เช่น เหมือนเกมนี้เปิดได้เปล่าไม่รู้ PROJECT TRUNK ไปที่ Homepage เดี๋ยวจะลองเปิดดูนะคะ ดูว่าเกมนี้มันเล่นอย่างไร อ๋อ ยิง… ยิงปลา ยิงสัตว์ทะเลนั่นเอง หลักของเกมที่เราจะทำ 1. เราจะต้องมีอะไรคะ จะต้องมี Background ของเกมนั้น ๆ ใช่ไหม 2. มีอะไรคะ มีไอ้เจ้าตัวนี่ ตัวที่จะเป็นตัวเดินเรื่องใช่ไหม แล้วก็มีวิธีการในการเดินใช่ไหมคะ กระโดด เห็นไหมคะ หรือยิงใช่ไหม กดอะไรยิง กดปุ่มไหนยิง ใช่ไหม กดปุ่มไหนเด็กมันเดิน… เอ้ย ตัวเกมมันเดินขึ้นใช่ไหม เราจะใช้คำสั่งไหน ทีนี้ สิ่งแรกที่อยากให้หา คือ 1. เด็ก ๆ จะต้องหา Background นึกออกไหม ก็คือถ้าเราไม่วาด Background เพื่อใช้งานเองนี่ แบบนี้เขเราก็ต้องหา Background ใช้ประกอบ สมมติ ถ้าสมมติ ถ้าเราจะทำเกม ไอ้ใต้ทะเล เหมือนเขาน่ะ เกมยิงปลาใช่หรือเปล่าเด็ก ๆ ก็ต้องมีภาพใต้ท้องทะเล ถูกต้องไหมครับ เพราะฉะนั้น เราต้องไปหา Search Background นะคะ บอกแล้วว่าเพื่อไม่ให้ติดปัญหาลิขสิทธิ์เวลา Search นำภาพ Background หรือรูปต่าง ๆ ไปใช้นี่ เด็ก ๆ ก็ควรจะใช้คำว่าอะไรคะ f-r-e-e Free ใช่ไหม Free อะไร ต้องบอกว่า Free Download ด้วยนะคะ d-o- w-n-l-o-d ดาวน์โหลดอะไร ใส่คำว่า Background เลย เฉพาะเจาะจง B-a-c-k-g-r-o-u-n-d สมมติ ๆ อยากได้ Background มหาสมุทรหรือทะเล Ocean เราก็ไปที่ค้นรูปทีนี้ บางทีพอค้นแล้วมันเป็นเหมือนภาพถ่าย เราอยากได้ลักษณะที่เป็นเหมือนลักษณะของภาพการ์ตูนหรือลายเส้น เราจะต้องใส่เครื่องหมาย + แล้วก็ตามด้วยคำว่า Vector v-e-c-t-o-r เสมออันนี้ก็ได้นะ ทะเล ทะเล ทะเลเน็ตหลุดหรือเอาภาพนี้ภาพนี้ก็ใช้ได้เหมือนกันนะคะ นึกออกนะ ภาพใต้ทะเลนะ อ๋อ มันเปิดมันเล่นเปิดให้คนละหน้าต่างเลย เหมือนเราอยากได้ภาพท้องทะเลด้านล่างอย่างนี้นะคะ นี่ก็คลิกเข้าชมเขาบอกให้เข้าชมเห็นไหมคะ ให้พอ Free Download เท่านั้นน่ะ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ราก็จะเข้าไปเลือกได้นะให้เด็ก ๆ หา Background นะคะ ไว้อย่างน้อยสัก 3 อัน เผื่อไว้ เผื่อไว้ เผื่อมาให้แม่ช่วยดู เผื่อบางทีเล็กเกินไปอะไรอย่างนี้นะคะ ลองหาไว้นะคะ เป็นอะไร อย่าง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ก็มีภูเขาอะไรอย่างนี้ ก็คือเลือก Background ที่มันจะสอดคล้องกับลักษณะเกมที่เราจะทำให้นึกถึงนะ เหมือนเมื่อกี้ตัวอย่างเกมเมื่อกี้เขาเป็นเกมใต้ทะเลใช่ไหม แม่ก็เลยบอกว่าอย่างนั้นเราลองค้นรูปใต้ทะเลพวกนี้ขึ้นมาดูนะคะ คือ เรามือสมัครเล่นเรายังวาดไม่สวยเราก็ไปขอยืมเขามาใช้ว่าอย่างนั้นเถอะ สิ่งที่จะต้องทำต่อมาไอ้เกมตัวนี้ไอ้ตัวเกมนี่มันจะดุ๊กดิ๊กได้นี่ เด็ก ๆ ต้องหาภาพที่มันเป็นภาพต่อเนื่องนะคะ เขามีให้ไหม บอกแล้วนะว่า Pygame มันเป็นพวกนี้มันเป็น Open Source บางทีเขาก็จะมีให้ดาวน์โหลดอย่างนี้เห็นไหมคะ Download now หรือไปที่ Devolopment Log อย่างนี้นะคะ มีบอกว่า Get project ก็ได้แบบนี้นะคะ หรือบางทีเราไม่อยากได้ทั้งหมดน่ะ เราอยากได้แค่เฉพาะตัวละคร เราก็ลองหาดูอาจจะเอาตัวอื่นก็ได้ มีอะไรอีกบ้างขอดูนะครับ ขอดูแต่ทีนี้ที่จะทำแบบแรก ก็คือเราจะทำเกมแบบที่มี Background แล้วก็ทำให้ตัวเกมเรามันขยับได้ กระโดดได้ ยิงปืนเดี๋ยวตามมามันจะต้องเคลื่อนไปข้างหน้า-ข้างหลังได้มันต้องเดินเป็น เราต้องทำเกมเราเดินได้นะนี่ ให้ไอ้ตัวเกมมันดุ๊กดิ๊กได้ เดินได้นี่นะคะ มีวัตถุหล่นลงมานี่ เราจะทำอย่างไร ให้ไอ้ตัวหลักเรานี่สิ่งที่จะต้องหาต่อ ก็คือตัวที่ 2 ตัวเดินเกมของเรานี่นะคะ ตัวนี้ Background สมมติหา Background ได้แล้วอย่างน้อย 3 ภาพเหมือนที่บอกนะ สิ่งที่เราจะต้องหาต่อมา ก็คือทำไมมันเล็กจัง… เรียกว่าอะไรล่ะ คือถ้าใครวาดรูปเป็นก็ไปวาดนะ ถ้าใครวาดไม่เป็นเหมือน… เหมือนตัวการ์ตูนที่เราจะใช้นี่ ให้มันเดินได้นี่ท่าของตัวการ์ตูนมันจะเปลี่ยนในสิ่งที่เขาเรียกว่า</w:t>
      </w:r>
      <w:r>
        <w:t xml:space="preserve"> </w:t>
      </w:r>
      <w:r>
        <w:t xml:space="preserve">“</w:t>
      </w:r>
      <w:r>
        <w:t xml:space="preserve">Sprite Sheet</w:t>
      </w:r>
      <w:r>
        <w:t xml:space="preserve">”</w:t>
      </w:r>
      <w:r>
        <w:t xml:space="preserve"> </w:t>
      </w:r>
      <w:r>
        <w:t xml:space="preserve">น่ะค่ะ ก็คือมันจะต้องมีลักษณะท่าทางการเคลื่อนไหวของมันน่ะนะ เหมือนเราจะเอาตัวนี้วิ่ง ๆ ๆ อย่างนี้ ให้มันวิ่งเห็นไหมรูปมันเปลี่ยนนี่เราจะต้องหาไฟล์ที่เป็นลักษณะเขาเรียกว่า</w:t>
      </w:r>
      <w:r>
        <w:t xml:space="preserve"> </w:t>
      </w:r>
      <w:r>
        <w:t xml:space="preserve">“</w:t>
      </w:r>
      <w:r>
        <w:t xml:space="preserve">Sprite Sheet</w:t>
      </w:r>
      <w:r>
        <w:t xml:space="preserve">”</w:t>
      </w:r>
      <w:r>
        <w:t xml:space="preserve"> </w:t>
      </w:r>
      <w:r>
        <w:t xml:space="preserve">หรือเป็นภาพที่มีนี่ การเคลื่อนไหวต่อเนื่องแบบนี่ นึกออกนะนินจาอย่างนี้ หรือโซนิกเห็นไหม หรือทำเพนกวินใครชอบสัตว์ ก็คือให้ลักษณะของตัว… เห็นไหมคะ มันมีภาพหลาย ๆ อันต่อกัน เขาเรียก</w:t>
      </w:r>
      <w:r>
        <w:t xml:space="preserve"> </w:t>
      </w:r>
      <w:r>
        <w:t xml:space="preserve">“</w:t>
      </w:r>
      <w:r>
        <w:t xml:space="preserve">Sprite Sheet</w:t>
      </w:r>
      <w:r>
        <w:t xml:space="preserve">”</w:t>
      </w:r>
      <w:r>
        <w:t xml:space="preserve"> </w:t>
      </w:r>
      <w:r>
        <w:t xml:space="preserve">นี่ ตัวการ์ตูนเคลื่อนไหวนี่ แต่อย่าลืมว่าให้เลือกฟรีนะลูก ให้หาที่เป็นฟรี อย่างน้อย 1 ตัว เราจะใช้อย่างน้อย 1 ตัวก่อน แต่ถ้าวาดเป็นก็ไปวาดเอาเองได้นะคะ เลือก เลือกเอาจะเอาแบบไหนอย่าลืมกฎ ก็คือให้หาที่มันเป็น Free ด้วย Free Sprite Sheet ด้วย เสียเงินไม่เอานะครับ เพราะฉะนั้น การบ้านสัปดาห์หน้าถ้าจะเข้าห้องเรียนสิ่งที่เด็ก ๆ จะต้องมี ก็คือ File Background อย่างน้อย 3 ใช่ไหม 3 รูปให้เลือกมา Background คนละแบบกัน จะได้… เพราะจะดูกับไอ้ตัวการ์ตูนที่จะเอามาลง เช่น อยากเล่นเป็นอะไรล่ะ เป็นคาวบอยหรือ ถ้าคาวบอยมันก็น่าจะเป็นฉากหรือ Background น่าจะเป็นเกี่ยวกับอะไรนะ ทะเลทรายใช่ไหม หรือ หรืออะไร โรงนาอะไรพวกนี้อย่างนี้ ให้มันสอดคล้องน่ะ นึกออกนะ เพราะฉะนั้น เด็ก ๆ เลือกตัวการ์ตูนลักษณะที่เป็นอะไรล่ะ ถ้ามังกร พวกมังกรมันก็น่าจะอยู่ในไหน ภูเขาลักษณะ Background ควรจะเกี่ยวข้องกับภูเขา ให้มันสอดคล้องน่ะค่ะ เพราะฉะนั้น เลือกมาสัก 2 , 3… หรือถ้าเลือกเป็นสัตว์ เราเลือกเป็นสัตว์นี่หรือเป็นป่าอย่างนี้ ทำลักษณะ Background เป็นต้นไม้หรืออะไรมาก็ได้นะคะ แล้วมาจัดวางก็ได้นะเหมือนหมี ให้หมีเดินป่าหาน้ำผึ้ง ก็คือเลือกองค์ประกอบของ Background ให้มันสอดคล้องกับตัวเกมที่เราจะเอามาลงนั่นเองลองเลือกมานะคะ เกมนี่เลือกตัวเดียวก่อนก็ได้แล้วครั้งต่อไปอยากเปลียนนะคะ มีใครไม่เข้าใจงานที่สั่งวันนี้บ้าง สมมติถ้าใครจะเอามนุษย์อวกาศก็เอาไอ้ตัวนี้ อย่าลืมนะว่า Free เท่านั้นนะคะเด็ก ๆ ที่มันขึ้นว่า</w:t>
      </w:r>
      <w:r>
        <w:t xml:space="preserve"> </w:t>
      </w:r>
      <w:r>
        <w:t xml:space="preserve">“</w:t>
      </w:r>
      <w:r>
        <w:t xml:space="preserve">Free Background</w:t>
      </w:r>
      <w:r>
        <w:t xml:space="preserve">”</w:t>
      </w:r>
      <w:r>
        <w:t xml:space="preserve"> </w:t>
      </w:r>
      <w:r>
        <w:t xml:space="preserve">นะคะ เด็ก ๆ นี่ ถ้าอย่างนี้… ไปไหนล่ะนี่ ๆ ๆ พอคลิกเข้าไปปุ๊บเข้าชมสินี่ เห็นไหม มันจะติด Free ถ้าอย่างนี้ไม่ติด Free นี่เขาขาย เราก็เลือกไอ้อันที่มันเป็น Free เสีย มาใช้งานเข้าใจนะคะ ลักษณะเจ้าหมีเดิน เห็นไหมมี Background ด้วย มีตัวเป็นเด็กอะไรนี่ ลูกเสือ ลูกเสือเดิน เห็นไหมคะ มีฉากข้ามแม่น้ำหรือจะเอาฉากเดินป่าอย่างนี้ก็ได้เดินอยู่ในป่าอย่างนี้นะคะ นี่เหมือนกวางเดินนี่ หรือรูปนี้นะคะ เอามาใช้ หรืออย่างนี้ก็ได้ เหมือนเดินแล้วฉากมันเปลี่ยนจากตอนเช้าเป็นตอนกลางวันก็ได้นึกออกนะ มืดแล้วนะคะ นี่เดินแล้วมีข้ามสะพานด้วย หลัก ก็คืออย่าลืม Free เท่านั้นนะคะ ที่เราต้องการ โอเคนะคะ จะต้องได้ Background กับตัวเกมที่เป็นลักษณะที่บอกนะคะ ตัวมันมีท่าทางการเคลื่อนไหวแบบนี้นะคะ ใช้ได้นะคะ เด็ก ๆ นี่รูปเกมที่เราจะเอามาใช้นี่ต้องมีลักษณะแบบนี้นะคะ แต่อย่าลืมกฎอีกข้อหนึ่ง ก็คือให้มันฟรีด้วยเพราะฮาโลวีนมันผ่านมาแล้ว ถ้าทันฮาโลวีนพาเล่นเกมฮาโลวีนกันไปเลย เดี๋ยวนะ พฤษจิกายน ธันวาคม คริสต์มาส หรือ ซานต้าคอรแจกของขวัญนะคะ ถ้าเอาสัตว์ เห็นไหมคะ ภาพสัตว์ต้องมีการเคลื่อนไหวมีลักษณะภาพเป็นภาพเคลื่อนไหวใช้ได้นะคะ ตัวเกมเมอร์ของเรา โอเคนะคะ หาไว้แล้ว มีอะไร มี Drive ครั้งหน้ามาเปิดเด็ก ๆ ใช้ Google Drive ของตัวเองเป็นหรือเปล่า ไม่อย่างนั้นคือ หาในห้องนี้นะ เพราะเดี๋ยวปล่อยแล้วนี่ ยังมีเวลากว่าจะถึงเที่ยง ก็หารอก็ได้ถ้าไม่อย่างนั้นก็เข้ามาหาก็ได้ กินข้าวเสร็จแล้วก็มาหาก็ได้นะคะ ก็คือถ้าวันนี้พรุ่งนี้ไม่มีเรียน ก็เข้ามาหาก็ได้ เด็ก ๆ นะ หาแล้วเก็บไว้ไหนเราจำโฟลเดอร์เราได้ใช่ไหมคะ เราก็สร้างโฟลเดอร์ไว้ในตัวที่เราสร้างไว้อะ แล้วก็สร้างโฟลเดอร์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นะคะ เอาไว้ใช้ในงานเกมนะคะ สร้างโฟลเดอร์ไว้ โอเคค่ะ สัปดาห์นี้เราจะพอแค่นี้ เด็ก ๆ เตรียมรูปนะคะ ที่จะมาใช้ให้เรียบร้อยเพราะถ้ามา Search ในห้องมันจะเสียเวลานะคะ ให้เด้ก ๆ น่ะ หามาเตรียมไว้เลยนะคะ เสร็จแล้วสัปดาห์หน้ามาเราพร้อมจะทำ Coding ได้เลยนะคะ โอเคนะคะ สัปดาห์นี้เราจะพอแค่นี้มีใครสงสัยเรื่อง Sublime หรือเรื่องภาพที่สั่งไปไหมถามได้ มีใครสงสัยไหมคะ เข้าใจนะ เด็ก ๆ จะต้อง 1. หารูป Background 1 อย่างน้อย 3 อันใช่ไหมคะ 2. หารูปตัวเกม1 ตัวนะคะ ลักษณะตัวเกม ก็คือจะต้องมีรูปที่มันมีรูปต่อเนื่องของมัน ที่เป็น Sprites 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ดูแล้วไม่ต่อเนื่องก็อาจจะมีแค่ 2-3 รูปอย่างนี้นะคะ กฎของการเอารูปมาใช้ ก็คือรูปที่เป็นรูป Free เสมอนะคะ โอเคนะคะ จะได้ไม่ติดปัญหา โอเคนะคะ ถ้าไม่มีใครสงสัยแล้ว สัปดาห์นี้จบเท่านี้ขอบคุณพี่ป๊อกแป๊กนะคะ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ตู่</dc:title>
  <dc:creator/>
  <cp:keywords/>
  <dcterms:created xsi:type="dcterms:W3CDTF">2023-04-24T05:48:49Z</dcterms:created>
  <dcterms:modified xsi:type="dcterms:W3CDTF">2023-04-24T05: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09.30 น.</vt:lpwstr>
  </property>
  <property fmtid="{D5CDD505-2E9C-101B-9397-08002B2CF9AE}" pid="3" name="subtitle">
    <vt:lpwstr/>
  </property>
</Properties>
</file>